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717E9" w14:textId="77777777" w:rsidR="000165BE" w:rsidRDefault="000165BE" w:rsidP="000165BE">
      <w:pPr>
        <w:jc w:val="center"/>
        <w:rPr>
          <w:rFonts w:ascii="Calibri" w:hAnsi="Calibri" w:cs="Tahoma"/>
          <w:b/>
          <w:smallCaps/>
          <w:color w:val="244061" w:themeColor="accent1" w:themeShade="80"/>
          <w:sz w:val="28"/>
        </w:rPr>
      </w:pPr>
    </w:p>
    <w:p w14:paraId="21BD19F1" w14:textId="72CA699C" w:rsidR="000165BE" w:rsidRPr="001E0B56" w:rsidRDefault="1FA5DF67" w:rsidP="35C72B98">
      <w:pPr>
        <w:jc w:val="center"/>
        <w:rPr>
          <w:rFonts w:ascii="Calibri" w:hAnsi="Calibri" w:cs="Tahoma"/>
          <w:b/>
          <w:bCs/>
          <w:smallCaps/>
          <w:color w:val="244061" w:themeColor="accent1" w:themeShade="80"/>
          <w:sz w:val="28"/>
          <w:szCs w:val="28"/>
        </w:rPr>
      </w:pPr>
      <w:r w:rsidRPr="35C72B98">
        <w:rPr>
          <w:rFonts w:ascii="Calibri" w:hAnsi="Calibri" w:cs="Tahoma"/>
          <w:b/>
          <w:bCs/>
          <w:smallCaps/>
          <w:color w:val="244061" w:themeColor="accent1" w:themeShade="80"/>
          <w:sz w:val="28"/>
          <w:szCs w:val="28"/>
        </w:rPr>
        <w:t xml:space="preserve">HEALTH PROFESSIONS EDUCATION RESEARCH GRANT </w:t>
      </w:r>
      <w:r w:rsidR="000165BE" w:rsidRPr="35C72B98">
        <w:rPr>
          <w:rFonts w:ascii="Calibri" w:hAnsi="Calibri" w:cs="Tahoma"/>
          <w:b/>
          <w:bCs/>
          <w:smallCaps/>
          <w:color w:val="244061" w:themeColor="accent1" w:themeShade="80"/>
          <w:sz w:val="28"/>
          <w:szCs w:val="28"/>
        </w:rPr>
        <w:t>APPLICATION FORM</w:t>
      </w:r>
    </w:p>
    <w:p w14:paraId="6D7F0AF0" w14:textId="77777777" w:rsidR="00833ABB" w:rsidRDefault="00833ABB" w:rsidP="000165BE">
      <w:pPr>
        <w:pStyle w:val="Heading2"/>
        <w:rPr>
          <w:rFonts w:asciiTheme="minorHAnsi" w:hAnsiTheme="minorHAnsi"/>
          <w:color w:val="1F497D" w:themeColor="text2"/>
          <w:sz w:val="24"/>
          <w:szCs w:val="24"/>
          <w:u w:val="single"/>
        </w:rPr>
      </w:pPr>
    </w:p>
    <w:p w14:paraId="7CBA3552" w14:textId="1BA6EA81" w:rsidR="000165BE" w:rsidRPr="00833ABB" w:rsidRDefault="000165BE" w:rsidP="000165BE">
      <w:pPr>
        <w:pStyle w:val="Heading2"/>
        <w:rPr>
          <w:rFonts w:asciiTheme="minorHAnsi" w:hAnsiTheme="minorHAnsi"/>
          <w:color w:val="1F497D" w:themeColor="text2"/>
          <w:sz w:val="24"/>
          <w:szCs w:val="24"/>
          <w:u w:val="single"/>
        </w:rPr>
      </w:pPr>
      <w:r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>SECTION A</w:t>
      </w:r>
      <w:r w:rsidR="00BB354D"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 xml:space="preserve">: </w:t>
      </w:r>
      <w:r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>APPLICANT DETAILS</w:t>
      </w:r>
    </w:p>
    <w:p w14:paraId="0E9C8A18" w14:textId="77777777" w:rsidR="00FD56C7" w:rsidRPr="000165BE" w:rsidRDefault="00FD56C7" w:rsidP="00FD56C7">
      <w:pPr>
        <w:rPr>
          <w:rFonts w:cstheme="minorHAnsi"/>
        </w:rPr>
      </w:pPr>
      <w:r w:rsidRPr="000165BE">
        <w:rPr>
          <w:rFonts w:cstheme="minorHAnsi"/>
        </w:rPr>
        <w:t xml:space="preserve">Please provide details for all investigators </w:t>
      </w:r>
    </w:p>
    <w:p w14:paraId="266A8593" w14:textId="0B351A5A" w:rsidR="00FD56C7" w:rsidRPr="000165BE" w:rsidRDefault="00FD56C7" w:rsidP="00BB354D">
      <w:pPr>
        <w:rPr>
          <w:rFonts w:cstheme="minorHAnsi"/>
          <w:b/>
        </w:rPr>
      </w:pPr>
      <w:r w:rsidRPr="000165BE">
        <w:rPr>
          <w:rFonts w:cstheme="minorHAnsi"/>
          <w:b/>
        </w:rPr>
        <w:t>Principal Investigator</w:t>
      </w:r>
    </w:p>
    <w:tbl>
      <w:tblPr>
        <w:tblStyle w:val="TableGrid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505"/>
      </w:tblGrid>
      <w:tr w:rsidR="00FD56C7" w:rsidRPr="000165BE" w14:paraId="6C9031D6" w14:textId="77777777">
        <w:tc>
          <w:tcPr>
            <w:tcW w:w="8505" w:type="dxa"/>
          </w:tcPr>
          <w:p w14:paraId="5F931D7C" w14:textId="77777777" w:rsidR="00FD56C7" w:rsidRPr="005B7030" w:rsidRDefault="00FD56C7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Name</w:t>
            </w:r>
            <w:r w:rsidR="00861CB5" w:rsidRPr="005B7030">
              <w:rPr>
                <w:rFonts w:cstheme="minorHAnsi"/>
                <w:b/>
              </w:rPr>
              <w:t xml:space="preserve">:   </w:t>
            </w:r>
          </w:p>
          <w:p w14:paraId="29DF0A05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FD56C7" w:rsidRPr="000165BE" w14:paraId="6423ECD4" w14:textId="77777777">
        <w:tc>
          <w:tcPr>
            <w:tcW w:w="8505" w:type="dxa"/>
          </w:tcPr>
          <w:p w14:paraId="72D4DEA4" w14:textId="77777777" w:rsidR="00FD56C7" w:rsidRPr="005B7030" w:rsidRDefault="00861CB5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Address:</w:t>
            </w:r>
          </w:p>
          <w:p w14:paraId="6B6E3C2D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  <w:p w14:paraId="7F077B43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  <w:p w14:paraId="5D10AF5A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FD56C7" w:rsidRPr="000165BE" w14:paraId="525C9C32" w14:textId="77777777">
        <w:tc>
          <w:tcPr>
            <w:tcW w:w="8505" w:type="dxa"/>
          </w:tcPr>
          <w:p w14:paraId="514178C0" w14:textId="77777777" w:rsidR="00FD56C7" w:rsidRPr="005B7030" w:rsidRDefault="00861CB5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Institution:</w:t>
            </w:r>
          </w:p>
          <w:p w14:paraId="57C241A1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FD56C7" w:rsidRPr="000165BE" w14:paraId="48D22D6C" w14:textId="77777777">
        <w:tc>
          <w:tcPr>
            <w:tcW w:w="8505" w:type="dxa"/>
          </w:tcPr>
          <w:p w14:paraId="45E11AC8" w14:textId="77777777" w:rsidR="00FD56C7" w:rsidRPr="005B7030" w:rsidRDefault="00861CB5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Job Title:</w:t>
            </w:r>
          </w:p>
          <w:p w14:paraId="67CD44B8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FD56C7" w:rsidRPr="000165BE" w14:paraId="40BAD97D" w14:textId="77777777">
        <w:tc>
          <w:tcPr>
            <w:tcW w:w="8505" w:type="dxa"/>
          </w:tcPr>
          <w:p w14:paraId="42255543" w14:textId="77777777" w:rsidR="00FD56C7" w:rsidRPr="005B7030" w:rsidRDefault="00861CB5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 xml:space="preserve">Contact phone no: </w:t>
            </w:r>
          </w:p>
          <w:p w14:paraId="2D44BAB1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FD56C7" w:rsidRPr="000165BE" w14:paraId="2D990398" w14:textId="77777777">
        <w:tc>
          <w:tcPr>
            <w:tcW w:w="8505" w:type="dxa"/>
          </w:tcPr>
          <w:p w14:paraId="5B366B4C" w14:textId="77777777" w:rsidR="00FD56C7" w:rsidRPr="005B7030" w:rsidRDefault="005B7030" w:rsidP="00FD56C7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Email A</w:t>
            </w:r>
            <w:r w:rsidR="00861CB5" w:rsidRPr="005B7030">
              <w:rPr>
                <w:rFonts w:cstheme="minorHAnsi"/>
                <w:b/>
              </w:rPr>
              <w:t xml:space="preserve">ddress: </w:t>
            </w:r>
          </w:p>
          <w:p w14:paraId="51BF291C" w14:textId="77777777" w:rsidR="00861CB5" w:rsidRPr="000165BE" w:rsidRDefault="00861CB5" w:rsidP="00FD56C7">
            <w:pPr>
              <w:pStyle w:val="ListParagraph"/>
              <w:ind w:left="0"/>
              <w:rPr>
                <w:rFonts w:cstheme="minorHAnsi"/>
              </w:rPr>
            </w:pPr>
          </w:p>
        </w:tc>
      </w:tr>
    </w:tbl>
    <w:p w14:paraId="622BB1B0" w14:textId="77777777" w:rsidR="00FD56C7" w:rsidRPr="000165BE" w:rsidRDefault="00FD56C7" w:rsidP="00FD56C7">
      <w:pPr>
        <w:pStyle w:val="ListParagraph"/>
        <w:rPr>
          <w:rFonts w:cstheme="minorHAnsi"/>
        </w:rPr>
      </w:pPr>
    </w:p>
    <w:p w14:paraId="414C941D" w14:textId="77777777" w:rsidR="00FD56C7" w:rsidRPr="000165BE" w:rsidRDefault="005B7030" w:rsidP="00861CB5">
      <w:pPr>
        <w:rPr>
          <w:rFonts w:cstheme="minorHAnsi"/>
          <w:b/>
        </w:rPr>
      </w:pPr>
      <w:r>
        <w:rPr>
          <w:rFonts w:cstheme="minorHAnsi"/>
          <w:b/>
        </w:rPr>
        <w:t>Co-I</w:t>
      </w:r>
      <w:r w:rsidR="00151188" w:rsidRPr="000165BE">
        <w:rPr>
          <w:rFonts w:cstheme="minorHAnsi"/>
          <w:b/>
        </w:rPr>
        <w:t>nvestigators</w:t>
      </w:r>
    </w:p>
    <w:tbl>
      <w:tblPr>
        <w:tblStyle w:val="TableGrid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7"/>
        <w:gridCol w:w="2693"/>
        <w:gridCol w:w="3685"/>
      </w:tblGrid>
      <w:tr w:rsidR="00151188" w:rsidRPr="005B7030" w14:paraId="7D8B6494" w14:textId="77777777">
        <w:tc>
          <w:tcPr>
            <w:tcW w:w="2127" w:type="dxa"/>
          </w:tcPr>
          <w:p w14:paraId="31DAFAF2" w14:textId="77777777" w:rsidR="00151188" w:rsidRPr="005B7030" w:rsidRDefault="00151188" w:rsidP="002F77A0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Co-Investigators</w:t>
            </w:r>
          </w:p>
        </w:tc>
        <w:tc>
          <w:tcPr>
            <w:tcW w:w="2693" w:type="dxa"/>
          </w:tcPr>
          <w:p w14:paraId="38D9EAA9" w14:textId="77777777" w:rsidR="00151188" w:rsidRPr="005B7030" w:rsidRDefault="00151188" w:rsidP="002F77A0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 xml:space="preserve">Name:   </w:t>
            </w:r>
          </w:p>
          <w:p w14:paraId="1B0C1995" w14:textId="77777777" w:rsidR="00151188" w:rsidRPr="005B7030" w:rsidRDefault="00151188" w:rsidP="002F77A0">
            <w:pPr>
              <w:pStyle w:val="ListParagraph"/>
              <w:ind w:left="0"/>
              <w:rPr>
                <w:rFonts w:cstheme="minorHAnsi"/>
                <w:b/>
              </w:rPr>
            </w:pPr>
          </w:p>
        </w:tc>
        <w:tc>
          <w:tcPr>
            <w:tcW w:w="3685" w:type="dxa"/>
          </w:tcPr>
          <w:p w14:paraId="3A3E27D8" w14:textId="77777777" w:rsidR="00151188" w:rsidRPr="005B7030" w:rsidRDefault="00654880" w:rsidP="002F77A0">
            <w:pPr>
              <w:pStyle w:val="ListParagraph"/>
              <w:ind w:left="0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Institution and Email:</w:t>
            </w:r>
          </w:p>
        </w:tc>
      </w:tr>
      <w:tr w:rsidR="00151188" w:rsidRPr="000165BE" w14:paraId="551DAAD4" w14:textId="77777777">
        <w:tc>
          <w:tcPr>
            <w:tcW w:w="2127" w:type="dxa"/>
          </w:tcPr>
          <w:p w14:paraId="679E7D2C" w14:textId="77777777" w:rsidR="00151188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  <w:r w:rsidRPr="000165BE">
              <w:rPr>
                <w:rFonts w:cstheme="minorHAnsi"/>
              </w:rPr>
              <w:t>1</w:t>
            </w:r>
          </w:p>
        </w:tc>
        <w:tc>
          <w:tcPr>
            <w:tcW w:w="2693" w:type="dxa"/>
          </w:tcPr>
          <w:p w14:paraId="4634E11E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  <w:p w14:paraId="75AD1775" w14:textId="77777777" w:rsidR="00654880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0C69E25C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51188" w:rsidRPr="000165BE" w14:paraId="036D7EF1" w14:textId="77777777">
        <w:tc>
          <w:tcPr>
            <w:tcW w:w="2127" w:type="dxa"/>
          </w:tcPr>
          <w:p w14:paraId="6E2F64D3" w14:textId="77777777" w:rsidR="00151188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  <w:r w:rsidRPr="000165BE">
              <w:rPr>
                <w:rFonts w:cstheme="minorHAnsi"/>
              </w:rPr>
              <w:t>2</w:t>
            </w:r>
          </w:p>
        </w:tc>
        <w:tc>
          <w:tcPr>
            <w:tcW w:w="2693" w:type="dxa"/>
          </w:tcPr>
          <w:p w14:paraId="2B3BDC61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  <w:p w14:paraId="3282341B" w14:textId="77777777" w:rsidR="00654880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4815B27F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51188" w:rsidRPr="000165BE" w14:paraId="64FCA9BA" w14:textId="77777777">
        <w:tc>
          <w:tcPr>
            <w:tcW w:w="2127" w:type="dxa"/>
          </w:tcPr>
          <w:p w14:paraId="1AAB9DFF" w14:textId="77777777" w:rsidR="00151188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  <w:r w:rsidRPr="000165BE">
              <w:rPr>
                <w:rFonts w:cstheme="minorHAnsi"/>
              </w:rPr>
              <w:t>3</w:t>
            </w:r>
          </w:p>
        </w:tc>
        <w:tc>
          <w:tcPr>
            <w:tcW w:w="2693" w:type="dxa"/>
          </w:tcPr>
          <w:p w14:paraId="44D90D30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  <w:p w14:paraId="55DBC433" w14:textId="77777777" w:rsidR="00654880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6B02C998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51188" w:rsidRPr="000165BE" w14:paraId="6DFC632D" w14:textId="77777777">
        <w:tc>
          <w:tcPr>
            <w:tcW w:w="2127" w:type="dxa"/>
          </w:tcPr>
          <w:p w14:paraId="4C0838C9" w14:textId="77777777" w:rsidR="00151188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  <w:r w:rsidRPr="000165BE">
              <w:rPr>
                <w:rFonts w:cstheme="minorHAnsi"/>
              </w:rPr>
              <w:t>4</w:t>
            </w:r>
          </w:p>
        </w:tc>
        <w:tc>
          <w:tcPr>
            <w:tcW w:w="2693" w:type="dxa"/>
          </w:tcPr>
          <w:p w14:paraId="7277464A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  <w:p w14:paraId="64D08BD4" w14:textId="77777777" w:rsidR="00654880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2F91231A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51188" w:rsidRPr="000165BE" w14:paraId="6B00BDA5" w14:textId="77777777">
        <w:tc>
          <w:tcPr>
            <w:tcW w:w="2127" w:type="dxa"/>
          </w:tcPr>
          <w:p w14:paraId="0675A12C" w14:textId="77777777" w:rsidR="00151188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  <w:r w:rsidRPr="000165BE">
              <w:rPr>
                <w:rFonts w:cstheme="minorHAnsi"/>
              </w:rPr>
              <w:t>5</w:t>
            </w:r>
          </w:p>
        </w:tc>
        <w:tc>
          <w:tcPr>
            <w:tcW w:w="2693" w:type="dxa"/>
          </w:tcPr>
          <w:p w14:paraId="69B4D725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  <w:p w14:paraId="59AE8F31" w14:textId="77777777" w:rsidR="00654880" w:rsidRPr="000165BE" w:rsidRDefault="00654880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3685" w:type="dxa"/>
          </w:tcPr>
          <w:p w14:paraId="18B82218" w14:textId="77777777" w:rsidR="00151188" w:rsidRPr="000165BE" w:rsidRDefault="00151188" w:rsidP="002F77A0">
            <w:pPr>
              <w:pStyle w:val="ListParagraph"/>
              <w:ind w:left="0"/>
              <w:rPr>
                <w:rFonts w:cstheme="minorHAnsi"/>
              </w:rPr>
            </w:pPr>
          </w:p>
        </w:tc>
      </w:tr>
    </w:tbl>
    <w:p w14:paraId="1678555C" w14:textId="77777777" w:rsidR="00861CB5" w:rsidRPr="000165BE" w:rsidRDefault="00861CB5" w:rsidP="00861CB5">
      <w:pPr>
        <w:rPr>
          <w:rFonts w:cstheme="minorHAnsi"/>
        </w:rPr>
      </w:pPr>
    </w:p>
    <w:p w14:paraId="216F6BFC" w14:textId="77777777" w:rsidR="00861CB5" w:rsidRPr="000165BE" w:rsidRDefault="00861CB5" w:rsidP="00861CB5">
      <w:pPr>
        <w:rPr>
          <w:rFonts w:cstheme="minorHAnsi"/>
        </w:rPr>
      </w:pPr>
    </w:p>
    <w:p w14:paraId="4A8E79EA" w14:textId="77777777" w:rsidR="00861CB5" w:rsidRPr="000165BE" w:rsidRDefault="00861CB5" w:rsidP="00861CB5">
      <w:pPr>
        <w:rPr>
          <w:rFonts w:cstheme="minorHAnsi"/>
        </w:rPr>
        <w:sectPr w:rsidR="00861CB5" w:rsidRPr="000165BE">
          <w:headerReference w:type="default" r:id="rId11"/>
          <w:footerReference w:type="default" r:id="rId12"/>
          <w:pgSz w:w="11906" w:h="16838"/>
          <w:pgMar w:top="1440" w:right="1440" w:bottom="1440" w:left="1440" w:header="708" w:footer="708" w:gutter="0"/>
          <w:pgBorders w:offsetFrom="page">
            <w:top w:val="single" w:sz="8" w:space="24" w:color="1F497D" w:themeColor="text2"/>
            <w:left w:val="single" w:sz="8" w:space="24" w:color="1F497D" w:themeColor="text2"/>
            <w:bottom w:val="single" w:sz="8" w:space="24" w:color="1F497D" w:themeColor="text2"/>
            <w:right w:val="single" w:sz="8" w:space="24" w:color="1F497D" w:themeColor="text2"/>
          </w:pgBorders>
          <w:cols w:space="708"/>
          <w:docGrid w:linePitch="360"/>
        </w:sectPr>
      </w:pPr>
    </w:p>
    <w:p w14:paraId="36D45382" w14:textId="734CDD54" w:rsidR="00063FE6" w:rsidRPr="00833ABB" w:rsidRDefault="00063FE6" w:rsidP="00063FE6">
      <w:pPr>
        <w:pStyle w:val="Heading2"/>
        <w:rPr>
          <w:rFonts w:asciiTheme="minorHAnsi" w:hAnsiTheme="minorHAnsi"/>
          <w:color w:val="1F497D" w:themeColor="text2"/>
          <w:sz w:val="24"/>
          <w:szCs w:val="24"/>
          <w:u w:val="single"/>
        </w:rPr>
      </w:pPr>
      <w:r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lastRenderedPageBreak/>
        <w:t>SECTION B</w:t>
      </w:r>
      <w:r w:rsidR="00BB354D"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 xml:space="preserve">: </w:t>
      </w:r>
      <w:r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>PROJECT DETAILS</w:t>
      </w:r>
    </w:p>
    <w:p w14:paraId="2F0DB7B8" w14:textId="77777777" w:rsidR="00063FE6" w:rsidRDefault="00063FE6" w:rsidP="00E97FCB">
      <w:pPr>
        <w:spacing w:after="0"/>
        <w:rPr>
          <w:rFonts w:cstheme="minorHAnsi"/>
          <w:b/>
        </w:rPr>
      </w:pPr>
    </w:p>
    <w:p w14:paraId="56E7D7E7" w14:textId="7BEF86A7" w:rsidR="001D1FC1" w:rsidRPr="005B7030" w:rsidRDefault="00E97FCB" w:rsidP="00E97FCB">
      <w:pPr>
        <w:spacing w:after="0"/>
        <w:rPr>
          <w:rFonts w:cstheme="minorHAnsi"/>
          <w:b/>
        </w:rPr>
      </w:pPr>
      <w:r w:rsidRPr="005B7030">
        <w:rPr>
          <w:rFonts w:cstheme="minorHAnsi"/>
          <w:b/>
        </w:rPr>
        <w:t xml:space="preserve">Project Title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7253CE" w:rsidRPr="000165BE" w14:paraId="4F8083EF" w14:textId="77777777">
        <w:tc>
          <w:tcPr>
            <w:tcW w:w="9242" w:type="dxa"/>
          </w:tcPr>
          <w:p w14:paraId="1752A737" w14:textId="77777777" w:rsidR="007253CE" w:rsidRPr="000165BE" w:rsidRDefault="007253CE" w:rsidP="001D1FC1">
            <w:pPr>
              <w:rPr>
                <w:rFonts w:cstheme="minorHAnsi"/>
              </w:rPr>
            </w:pPr>
          </w:p>
          <w:p w14:paraId="58E5AAD7" w14:textId="77777777" w:rsidR="007253CE" w:rsidRPr="000165BE" w:rsidRDefault="007253CE" w:rsidP="001D1FC1">
            <w:pPr>
              <w:rPr>
                <w:rFonts w:cstheme="minorHAnsi"/>
              </w:rPr>
            </w:pPr>
          </w:p>
          <w:p w14:paraId="7DD7ED57" w14:textId="77777777" w:rsidR="007253CE" w:rsidRPr="000165BE" w:rsidRDefault="007253CE" w:rsidP="001D1FC1">
            <w:pPr>
              <w:rPr>
                <w:rFonts w:cstheme="minorHAnsi"/>
              </w:rPr>
            </w:pPr>
          </w:p>
          <w:p w14:paraId="5FB930BE" w14:textId="77777777" w:rsidR="007253CE" w:rsidRPr="000165BE" w:rsidRDefault="007253CE" w:rsidP="001D1FC1">
            <w:pPr>
              <w:rPr>
                <w:rFonts w:cstheme="minorHAnsi"/>
              </w:rPr>
            </w:pPr>
          </w:p>
          <w:p w14:paraId="5E8FD8E4" w14:textId="77777777" w:rsidR="007253CE" w:rsidRPr="000165BE" w:rsidRDefault="007253CE" w:rsidP="001D1FC1">
            <w:pPr>
              <w:rPr>
                <w:rFonts w:cstheme="minorHAnsi"/>
              </w:rPr>
            </w:pPr>
          </w:p>
        </w:tc>
      </w:tr>
    </w:tbl>
    <w:p w14:paraId="1DAC9E89" w14:textId="77777777" w:rsidR="001A356D" w:rsidRDefault="001A356D">
      <w:pPr>
        <w:rPr>
          <w:rFonts w:cstheme="minorHAnsi"/>
          <w:b/>
        </w:rPr>
      </w:pPr>
    </w:p>
    <w:p w14:paraId="1C2B28E5" w14:textId="0C6D547C" w:rsidR="00E97FCB" w:rsidRPr="005B7030" w:rsidRDefault="00E97FCB" w:rsidP="00E97FCB">
      <w:pPr>
        <w:rPr>
          <w:rFonts w:cstheme="minorHAnsi"/>
          <w:b/>
        </w:rPr>
      </w:pPr>
      <w:r w:rsidRPr="005B7030">
        <w:rPr>
          <w:rFonts w:cstheme="minorHAnsi"/>
          <w:b/>
        </w:rPr>
        <w:t>Project Description</w:t>
      </w:r>
      <w:r w:rsidR="007253CE" w:rsidRPr="005B7030">
        <w:rPr>
          <w:rFonts w:cstheme="minorHAnsi"/>
          <w:b/>
        </w:rPr>
        <w:t xml:space="preserve"> (</w:t>
      </w:r>
      <w:r w:rsidR="00141348" w:rsidRPr="005B7030">
        <w:rPr>
          <w:rFonts w:cstheme="minorHAnsi"/>
          <w:b/>
        </w:rPr>
        <w:t xml:space="preserve">Max </w:t>
      </w:r>
      <w:r w:rsidR="00D128FF">
        <w:rPr>
          <w:rFonts w:cstheme="minorHAnsi"/>
          <w:b/>
        </w:rPr>
        <w:t>10</w:t>
      </w:r>
      <w:r w:rsidR="007253CE" w:rsidRPr="005B7030">
        <w:rPr>
          <w:rFonts w:cstheme="minorHAnsi"/>
          <w:b/>
        </w:rPr>
        <w:t>00</w:t>
      </w:r>
      <w:r w:rsidRPr="005B7030">
        <w:rPr>
          <w:rFonts w:cstheme="minorHAnsi"/>
          <w:b/>
        </w:rPr>
        <w:t xml:space="preserve"> words)</w:t>
      </w:r>
    </w:p>
    <w:p w14:paraId="3ECC8879" w14:textId="77777777" w:rsidR="00E97FCB" w:rsidRPr="000165BE" w:rsidRDefault="00E97FCB" w:rsidP="007253CE">
      <w:pPr>
        <w:spacing w:after="0"/>
        <w:rPr>
          <w:rFonts w:cstheme="minorHAnsi"/>
        </w:rPr>
      </w:pPr>
      <w:r w:rsidRPr="000165BE">
        <w:rPr>
          <w:rFonts w:cstheme="minorHAnsi"/>
        </w:rPr>
        <w:t xml:space="preserve">Please provide </w:t>
      </w:r>
      <w:r w:rsidR="000C6A59" w:rsidRPr="000165BE">
        <w:rPr>
          <w:rFonts w:cstheme="minorHAnsi"/>
        </w:rPr>
        <w:t xml:space="preserve">brief </w:t>
      </w:r>
      <w:r w:rsidRPr="000165BE">
        <w:rPr>
          <w:rFonts w:cstheme="minorHAnsi"/>
        </w:rPr>
        <w:t>details of the proposed project under the following sections:</w:t>
      </w:r>
    </w:p>
    <w:p w14:paraId="479C5509" w14:textId="42E3F69B" w:rsidR="00E97FCB" w:rsidRPr="000165BE" w:rsidRDefault="00E97FCB" w:rsidP="00E97FCB">
      <w:pPr>
        <w:pStyle w:val="ListParagraph"/>
        <w:numPr>
          <w:ilvl w:val="0"/>
          <w:numId w:val="1"/>
        </w:numPr>
        <w:rPr>
          <w:rFonts w:cstheme="minorHAnsi"/>
        </w:rPr>
      </w:pPr>
      <w:r w:rsidRPr="000165BE">
        <w:rPr>
          <w:rFonts w:cstheme="minorHAnsi"/>
        </w:rPr>
        <w:t>Background</w:t>
      </w:r>
      <w:r w:rsidR="00370C4E">
        <w:rPr>
          <w:rFonts w:cstheme="minorHAnsi"/>
        </w:rPr>
        <w:t xml:space="preserve"> &amp; Rationale </w:t>
      </w:r>
    </w:p>
    <w:p w14:paraId="53771442" w14:textId="77777777" w:rsidR="00E97FCB" w:rsidRPr="000165BE" w:rsidRDefault="00E97FCB" w:rsidP="00E97FCB">
      <w:pPr>
        <w:pStyle w:val="ListParagraph"/>
        <w:numPr>
          <w:ilvl w:val="0"/>
          <w:numId w:val="1"/>
        </w:numPr>
        <w:rPr>
          <w:rFonts w:cstheme="minorHAnsi"/>
        </w:rPr>
      </w:pPr>
      <w:r w:rsidRPr="000165BE">
        <w:rPr>
          <w:rFonts w:cstheme="minorHAnsi"/>
        </w:rPr>
        <w:t>Aims and Objectives</w:t>
      </w:r>
    </w:p>
    <w:p w14:paraId="1A510796" w14:textId="77777777" w:rsidR="00E97FCB" w:rsidRPr="000165BE" w:rsidRDefault="00E97FCB" w:rsidP="00E97FCB">
      <w:pPr>
        <w:pStyle w:val="ListParagraph"/>
        <w:numPr>
          <w:ilvl w:val="0"/>
          <w:numId w:val="1"/>
        </w:numPr>
        <w:rPr>
          <w:rFonts w:cstheme="minorHAnsi"/>
        </w:rPr>
      </w:pPr>
      <w:r w:rsidRPr="000165BE">
        <w:rPr>
          <w:rFonts w:cstheme="minorHAnsi"/>
        </w:rPr>
        <w:t>Proposed methods</w:t>
      </w:r>
    </w:p>
    <w:p w14:paraId="319CD6A4" w14:textId="19AAC2A4" w:rsidR="00E97FCB" w:rsidRPr="000165BE" w:rsidRDefault="002E2142" w:rsidP="002E2142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S</w:t>
      </w:r>
      <w:r w:rsidR="00E97FCB" w:rsidRPr="000165BE">
        <w:rPr>
          <w:rFonts w:cstheme="minorHAnsi"/>
        </w:rPr>
        <w:t>tudy design</w:t>
      </w:r>
      <w:r w:rsidR="003E57F8" w:rsidRPr="000165BE">
        <w:rPr>
          <w:rFonts w:cstheme="minorHAnsi"/>
        </w:rPr>
        <w:t xml:space="preserve"> </w:t>
      </w:r>
      <w:r w:rsidR="003C56BA">
        <w:rPr>
          <w:rFonts w:cstheme="minorHAnsi"/>
        </w:rPr>
        <w:t>and methodology</w:t>
      </w:r>
    </w:p>
    <w:p w14:paraId="68E3208D" w14:textId="36AD81DC" w:rsidR="00E97FCB" w:rsidRDefault="002E2142" w:rsidP="00E97FCB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P</w:t>
      </w:r>
      <w:r w:rsidR="00E97FCB" w:rsidRPr="0090770D">
        <w:rPr>
          <w:rFonts w:cstheme="minorHAnsi"/>
        </w:rPr>
        <w:t>articipants</w:t>
      </w:r>
      <w:r>
        <w:rPr>
          <w:rFonts w:cstheme="minorHAnsi"/>
        </w:rPr>
        <w:t xml:space="preserve"> – i</w:t>
      </w:r>
      <w:r w:rsidR="00E97FCB" w:rsidRPr="0090770D">
        <w:rPr>
          <w:rFonts w:cstheme="minorHAnsi"/>
        </w:rPr>
        <w:t>nclusion/exclusion criteria</w:t>
      </w:r>
    </w:p>
    <w:p w14:paraId="1ED965CF" w14:textId="39141AD7" w:rsidR="0090770D" w:rsidRPr="0090770D" w:rsidRDefault="0090770D" w:rsidP="00E97FCB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Recruitment</w:t>
      </w:r>
      <w:r w:rsidR="002E2142">
        <w:rPr>
          <w:rFonts w:cstheme="minorHAnsi"/>
        </w:rPr>
        <w:t xml:space="preserve"> / data collection</w:t>
      </w:r>
    </w:p>
    <w:p w14:paraId="6C64AC4B" w14:textId="2A91D9AE" w:rsidR="00E97FCB" w:rsidRPr="000165BE" w:rsidRDefault="00C931FB" w:rsidP="00E97FCB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Variables &amp; </w:t>
      </w:r>
      <w:r w:rsidR="002E2142">
        <w:rPr>
          <w:rFonts w:cstheme="minorHAnsi"/>
        </w:rPr>
        <w:t>D</w:t>
      </w:r>
      <w:r w:rsidR="007253CE" w:rsidRPr="000165BE">
        <w:rPr>
          <w:rFonts w:cstheme="minorHAnsi"/>
        </w:rPr>
        <w:t xml:space="preserve">ata analysis </w:t>
      </w:r>
    </w:p>
    <w:p w14:paraId="250F93E2" w14:textId="7E20F538" w:rsidR="001167BC" w:rsidRDefault="001167BC" w:rsidP="000C6A59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Ethics requirements</w:t>
      </w:r>
      <w:r w:rsidR="00C95D7B" w:rsidRPr="00C95D7B">
        <w:rPr>
          <w:rFonts w:cstheme="minorHAnsi"/>
        </w:rPr>
        <w:t xml:space="preserve"> </w:t>
      </w:r>
      <w:r w:rsidR="00C95D7B">
        <w:rPr>
          <w:rFonts w:cstheme="minorHAnsi"/>
        </w:rPr>
        <w:t>and procedures.  P</w:t>
      </w:r>
      <w:r w:rsidR="000619E1">
        <w:rPr>
          <w:rFonts w:cstheme="minorHAnsi"/>
        </w:rPr>
        <w:t xml:space="preserve">otential </w:t>
      </w:r>
      <w:r w:rsidR="002C0F05">
        <w:rPr>
          <w:rFonts w:cstheme="minorHAnsi"/>
        </w:rPr>
        <w:t>ethic</w:t>
      </w:r>
      <w:r w:rsidR="000619E1">
        <w:rPr>
          <w:rFonts w:cstheme="minorHAnsi"/>
        </w:rPr>
        <w:t>al issues</w:t>
      </w:r>
      <w:r w:rsidR="002C0F05">
        <w:rPr>
          <w:rFonts w:cstheme="minorHAnsi"/>
        </w:rPr>
        <w:t xml:space="preserve"> </w:t>
      </w:r>
    </w:p>
    <w:p w14:paraId="6D32A8BD" w14:textId="2DF1FE8C" w:rsidR="007253CE" w:rsidRPr="000165BE" w:rsidRDefault="001167BC" w:rsidP="000C6A59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Project outputs and </w:t>
      </w:r>
      <w:r w:rsidR="002E2142">
        <w:rPr>
          <w:rFonts w:cstheme="minorHAnsi"/>
        </w:rPr>
        <w:t>d</w:t>
      </w:r>
      <w:r w:rsidR="00833ABB">
        <w:rPr>
          <w:rFonts w:cstheme="minorHAnsi"/>
        </w:rPr>
        <w:t>issemination p</w:t>
      </w:r>
      <w:r w:rsidR="007253CE" w:rsidRPr="000165BE">
        <w:rPr>
          <w:rFonts w:cstheme="minorHAnsi"/>
        </w:rPr>
        <w:t>lan</w:t>
      </w:r>
    </w:p>
    <w:p w14:paraId="4B803F4A" w14:textId="513DAF1A" w:rsidR="007253CE" w:rsidRPr="000165BE" w:rsidRDefault="007253CE" w:rsidP="00BB354D">
      <w:pPr>
        <w:pStyle w:val="ListParagraph"/>
        <w:rPr>
          <w:rFonts w:cstheme="minorHAnsi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253CE" w:rsidRPr="000165BE" w14:paraId="30B82B99" w14:textId="77777777" w:rsidTr="00BB354D">
        <w:trPr>
          <w:trHeight w:val="58"/>
        </w:trPr>
        <w:tc>
          <w:tcPr>
            <w:tcW w:w="9242" w:type="dxa"/>
          </w:tcPr>
          <w:p w14:paraId="1208D1A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75EB57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765C93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6E4209C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8C3E945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ED8EBC8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2DA513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C69904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8CFE414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3A6DC4A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01D4DE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F4147B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66A14CC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EACA89B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0CD1B9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7A9906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F14CF79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C6846E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775B03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8F5F7B6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F2CD0C4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551CC4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E16171C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0814ED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BB93988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BE10A8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35E70B4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9168D0B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12DCF2A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57154D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7D1EE5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BB0644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903E33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5318748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81FB31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327573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3748F61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51519B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5890B2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57E9AE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50A97A5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2686019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93B59A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4EC1D5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12E3DC4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60453A8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F0A2A8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40D3B8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AB096E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3993FD5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9329F26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6106DAA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F4BEC1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EAC5C29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55860C5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A85312B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2BC2306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3698864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465322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942F25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858C9F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31486C4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26DF8EB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FF31A2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C3F0848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92DA24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6B640E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8E4949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4263BCE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9D10F7A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44B734C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D92D205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48FF87C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23C91C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8B05162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4F2F0641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A0FBA7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87037D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41A6B06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3488A90F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79CA833B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69196604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E6BA3C3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5276306D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2D8FF467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069FDFA0" w14:textId="77777777" w:rsidR="007253CE" w:rsidRPr="000165BE" w:rsidRDefault="007253CE" w:rsidP="007253CE">
            <w:pPr>
              <w:rPr>
                <w:rFonts w:cstheme="minorHAnsi"/>
              </w:rPr>
            </w:pPr>
          </w:p>
          <w:p w14:paraId="152111E5" w14:textId="77777777" w:rsidR="007253CE" w:rsidRPr="000165BE" w:rsidRDefault="007253CE" w:rsidP="007253CE">
            <w:pPr>
              <w:rPr>
                <w:rFonts w:cstheme="minorHAnsi"/>
              </w:rPr>
            </w:pPr>
          </w:p>
        </w:tc>
      </w:tr>
    </w:tbl>
    <w:p w14:paraId="5446C580" w14:textId="77777777" w:rsidR="00063FE6" w:rsidRPr="005B7030" w:rsidRDefault="00063FE6" w:rsidP="00BB354D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>P</w:t>
      </w:r>
      <w:r w:rsidRPr="005B7030">
        <w:rPr>
          <w:rFonts w:cstheme="minorHAnsi"/>
          <w:b/>
        </w:rPr>
        <w:t>roject timeline/Gantt chart</w:t>
      </w:r>
      <w:r>
        <w:rPr>
          <w:rFonts w:cstheme="minorHAnsi"/>
          <w:b/>
        </w:rPr>
        <w:t xml:space="preserve">, indicating schedule for completion of work including key milestones and deliverable timelines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063FE6" w:rsidRPr="000165BE" w14:paraId="1A458709" w14:textId="77777777" w:rsidTr="002F77A0">
        <w:tc>
          <w:tcPr>
            <w:tcW w:w="9242" w:type="dxa"/>
          </w:tcPr>
          <w:p w14:paraId="3A13991D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1CE5D0AB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3782EF83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352B41B1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5783F99E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7D0C05D3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51487147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632E93EC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0CEDAA7E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14B24A84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16E159E9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5E42FCB6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4AE5AD61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68394537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78214D28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3099F33D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1D1540CE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5363E9EA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3B118FFF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  <w:p w14:paraId="2BCE093F" w14:textId="77777777" w:rsidR="00063FE6" w:rsidRPr="000165BE" w:rsidRDefault="00063FE6" w:rsidP="002F77A0">
            <w:pPr>
              <w:tabs>
                <w:tab w:val="left" w:pos="3274"/>
              </w:tabs>
              <w:rPr>
                <w:rFonts w:cstheme="minorHAnsi"/>
              </w:rPr>
            </w:pPr>
          </w:p>
        </w:tc>
      </w:tr>
    </w:tbl>
    <w:p w14:paraId="460E7ED7" w14:textId="123B4704" w:rsidR="00063FE6" w:rsidRDefault="00063FE6" w:rsidP="00FD56C7">
      <w:pPr>
        <w:tabs>
          <w:tab w:val="left" w:pos="3274"/>
        </w:tabs>
        <w:spacing w:after="0"/>
        <w:rPr>
          <w:rFonts w:cstheme="minorHAnsi"/>
          <w:b/>
        </w:rPr>
      </w:pPr>
    </w:p>
    <w:p w14:paraId="48D2B906" w14:textId="45D44343" w:rsidR="001A356D" w:rsidRPr="00BB354D" w:rsidRDefault="001A356D" w:rsidP="001A356D">
      <w:pPr>
        <w:pStyle w:val="Heading2"/>
        <w:rPr>
          <w:rFonts w:asciiTheme="minorHAnsi" w:hAnsiTheme="minorHAnsi"/>
          <w:color w:val="auto"/>
          <w:sz w:val="22"/>
          <w:szCs w:val="22"/>
        </w:rPr>
      </w:pPr>
      <w:r w:rsidRPr="00BB354D">
        <w:rPr>
          <w:rFonts w:asciiTheme="minorHAnsi" w:hAnsiTheme="minorHAnsi"/>
          <w:color w:val="auto"/>
          <w:sz w:val="22"/>
          <w:szCs w:val="22"/>
        </w:rPr>
        <w:lastRenderedPageBreak/>
        <w:t>Has this application, or part of this application, previously been submitted to this or another organisation?  If so</w:t>
      </w:r>
      <w:r w:rsidR="00BB354D">
        <w:rPr>
          <w:rFonts w:asciiTheme="minorHAnsi" w:hAnsiTheme="minorHAnsi"/>
          <w:color w:val="auto"/>
          <w:sz w:val="22"/>
          <w:szCs w:val="22"/>
        </w:rPr>
        <w:t>,</w:t>
      </w:r>
      <w:r w:rsidRPr="00BB354D">
        <w:rPr>
          <w:rFonts w:asciiTheme="minorHAnsi" w:hAnsiTheme="minorHAnsi"/>
          <w:color w:val="auto"/>
          <w:sz w:val="22"/>
          <w:szCs w:val="22"/>
        </w:rPr>
        <w:t xml:space="preserve"> who?  Please indicate why it was unsuccessful.  </w:t>
      </w:r>
    </w:p>
    <w:p w14:paraId="5710F578" w14:textId="7B254943" w:rsidR="001A356D" w:rsidRPr="00144FD5" w:rsidRDefault="00BB354D" w:rsidP="001A356D">
      <w:r w:rsidRPr="00BB354D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0A5D1B6" wp14:editId="07E00527">
                <wp:simplePos x="0" y="0"/>
                <wp:positionH relativeFrom="column">
                  <wp:posOffset>0</wp:posOffset>
                </wp:positionH>
                <wp:positionV relativeFrom="paragraph">
                  <wp:posOffset>325120</wp:posOffset>
                </wp:positionV>
                <wp:extent cx="6076950" cy="2202180"/>
                <wp:effectExtent l="0" t="0" r="19050" b="2667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2202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06655" w14:textId="77777777" w:rsidR="001A356D" w:rsidRDefault="001A356D" w:rsidP="001A356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A5D1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5.6pt;width:478.5pt;height:173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" strokecolor="#bfbfbf [2412]">
                <v:textbox>
                  <w:txbxContent>
                    <w:p w14:paraId="51306655" w14:textId="77777777" w:rsidR="001A356D" w:rsidRDefault="001A356D" w:rsidP="001A356D"/>
                  </w:txbxContent>
                </v:textbox>
                <w10:wrap type="square"/>
              </v:shape>
            </w:pict>
          </mc:Fallback>
        </mc:AlternateContent>
      </w:r>
    </w:p>
    <w:p w14:paraId="07202711" w14:textId="77777777" w:rsidR="001A356D" w:rsidRDefault="001A356D" w:rsidP="00FD56C7">
      <w:pPr>
        <w:tabs>
          <w:tab w:val="left" w:pos="3274"/>
        </w:tabs>
        <w:spacing w:after="0"/>
        <w:rPr>
          <w:rFonts w:cstheme="minorHAnsi"/>
          <w:b/>
        </w:rPr>
      </w:pPr>
    </w:p>
    <w:p w14:paraId="23C2ABE3" w14:textId="77777777" w:rsidR="00BB354D" w:rsidRDefault="00BB354D">
      <w:pPr>
        <w:rPr>
          <w:rFonts w:eastAsiaTheme="majorEastAsia" w:cstheme="majorBidi"/>
          <w:b/>
          <w:bCs/>
          <w:color w:val="1F497D" w:themeColor="text2"/>
          <w:u w:val="single"/>
          <w:lang w:val="en-GB"/>
        </w:rPr>
      </w:pPr>
      <w:r>
        <w:rPr>
          <w:color w:val="1F497D" w:themeColor="text2"/>
          <w:u w:val="single"/>
        </w:rPr>
        <w:br w:type="page"/>
      </w:r>
    </w:p>
    <w:p w14:paraId="1227FC7D" w14:textId="0E236F1F" w:rsidR="00063FE6" w:rsidRPr="00BB354D" w:rsidRDefault="00063FE6" w:rsidP="00063FE6">
      <w:pPr>
        <w:pStyle w:val="Heading2"/>
        <w:rPr>
          <w:rFonts w:asciiTheme="minorHAnsi" w:hAnsiTheme="minorHAnsi"/>
          <w:color w:val="1F497D" w:themeColor="text2"/>
          <w:sz w:val="24"/>
          <w:szCs w:val="24"/>
          <w:u w:val="single"/>
        </w:rPr>
      </w:pPr>
      <w:r w:rsidRPr="00BB354D">
        <w:rPr>
          <w:rFonts w:asciiTheme="minorHAnsi" w:hAnsiTheme="minorHAnsi"/>
          <w:color w:val="1F497D" w:themeColor="text2"/>
          <w:sz w:val="24"/>
          <w:szCs w:val="24"/>
          <w:u w:val="single"/>
        </w:rPr>
        <w:lastRenderedPageBreak/>
        <w:t>SECTION C</w:t>
      </w:r>
      <w:r w:rsidR="00BB354D" w:rsidRPr="00BB354D">
        <w:rPr>
          <w:rFonts w:asciiTheme="minorHAnsi" w:hAnsiTheme="minorHAnsi"/>
          <w:color w:val="1F497D" w:themeColor="text2"/>
          <w:sz w:val="24"/>
          <w:szCs w:val="24"/>
          <w:u w:val="single"/>
        </w:rPr>
        <w:t xml:space="preserve">: </w:t>
      </w:r>
      <w:r w:rsidRPr="00BB354D">
        <w:rPr>
          <w:rFonts w:asciiTheme="minorHAnsi" w:hAnsiTheme="minorHAnsi"/>
          <w:color w:val="1F497D" w:themeColor="text2"/>
          <w:sz w:val="24"/>
          <w:szCs w:val="24"/>
          <w:u w:val="single"/>
        </w:rPr>
        <w:t>BUDGET</w:t>
      </w:r>
    </w:p>
    <w:p w14:paraId="195F6B85" w14:textId="2C6AB661" w:rsidR="004C7B7C" w:rsidRPr="005B7030" w:rsidRDefault="004C7B7C" w:rsidP="00FD56C7">
      <w:pPr>
        <w:tabs>
          <w:tab w:val="left" w:pos="3274"/>
        </w:tabs>
        <w:spacing w:after="0"/>
        <w:rPr>
          <w:rFonts w:cstheme="minorHAnsi"/>
          <w:b/>
        </w:rPr>
      </w:pPr>
      <w:r w:rsidRPr="005B7030">
        <w:rPr>
          <w:rFonts w:cstheme="minorHAnsi"/>
          <w:b/>
        </w:rPr>
        <w:t>Project Budget</w:t>
      </w:r>
    </w:p>
    <w:p w14:paraId="7CAC8369" w14:textId="77777777" w:rsidR="004C7B7C" w:rsidRPr="000165BE" w:rsidRDefault="004C7B7C" w:rsidP="00FD56C7">
      <w:pPr>
        <w:tabs>
          <w:tab w:val="left" w:pos="3274"/>
        </w:tabs>
        <w:spacing w:after="0"/>
        <w:rPr>
          <w:rFonts w:cstheme="minorHAnsi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952"/>
        <w:gridCol w:w="3064"/>
      </w:tblGrid>
      <w:tr w:rsidR="004C7B7C" w:rsidRPr="005B7030" w14:paraId="2E1F08B3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013A58E5" w14:textId="77777777" w:rsidR="004C7B7C" w:rsidRPr="005B7030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Description of Costs</w:t>
            </w:r>
          </w:p>
        </w:tc>
        <w:tc>
          <w:tcPr>
            <w:tcW w:w="3064" w:type="dxa"/>
            <w:vAlign w:val="center"/>
          </w:tcPr>
          <w:p w14:paraId="36710582" w14:textId="77777777" w:rsidR="004C7B7C" w:rsidRPr="005B7030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Amount Required</w:t>
            </w:r>
          </w:p>
          <w:p w14:paraId="28ED2E89" w14:textId="77777777" w:rsidR="004C7B7C" w:rsidRPr="005B7030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  <w:b/>
              </w:rPr>
            </w:pPr>
            <w:r w:rsidRPr="005B7030">
              <w:rPr>
                <w:rFonts w:cstheme="minorHAnsi"/>
                <w:b/>
              </w:rPr>
              <w:t>€</w:t>
            </w:r>
          </w:p>
        </w:tc>
      </w:tr>
      <w:tr w:rsidR="004C7B7C" w:rsidRPr="000165BE" w14:paraId="3C7C3972" w14:textId="77777777" w:rsidTr="00833ABB">
        <w:trPr>
          <w:trHeight w:val="480"/>
        </w:trPr>
        <w:tc>
          <w:tcPr>
            <w:tcW w:w="5952" w:type="dxa"/>
            <w:vAlign w:val="center"/>
          </w:tcPr>
          <w:p w14:paraId="779D8714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7153F21D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7CB94C74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3C24D472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6BF6F8F2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15BFB18A" w14:textId="77777777" w:rsidTr="00833ABB">
        <w:trPr>
          <w:trHeight w:val="480"/>
        </w:trPr>
        <w:tc>
          <w:tcPr>
            <w:tcW w:w="5952" w:type="dxa"/>
            <w:vAlign w:val="center"/>
          </w:tcPr>
          <w:p w14:paraId="6BB6F7BF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654B5318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5724345A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760AAB3C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12580E2B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10D4B8D8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22F94B65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50CE2E58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79128FC8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4BC3E5E6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35578192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1078E4D7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5822F260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4FB93D7E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6E704B46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08EFCC53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  <w:tc>
          <w:tcPr>
            <w:tcW w:w="3064" w:type="dxa"/>
            <w:vAlign w:val="center"/>
          </w:tcPr>
          <w:p w14:paraId="727E32D0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</w:rPr>
            </w:pPr>
          </w:p>
        </w:tc>
      </w:tr>
      <w:tr w:rsidR="004C7B7C" w:rsidRPr="000165BE" w14:paraId="427975CD" w14:textId="77777777" w:rsidTr="00833ABB">
        <w:trPr>
          <w:trHeight w:val="510"/>
        </w:trPr>
        <w:tc>
          <w:tcPr>
            <w:tcW w:w="5952" w:type="dxa"/>
            <w:vAlign w:val="center"/>
          </w:tcPr>
          <w:p w14:paraId="6504A40E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  <w:b/>
              </w:rPr>
            </w:pPr>
            <w:r w:rsidRPr="000165BE">
              <w:rPr>
                <w:rFonts w:cstheme="minorHAnsi"/>
                <w:b/>
              </w:rPr>
              <w:t>Total</w:t>
            </w:r>
          </w:p>
        </w:tc>
        <w:tc>
          <w:tcPr>
            <w:tcW w:w="3064" w:type="dxa"/>
            <w:vAlign w:val="center"/>
          </w:tcPr>
          <w:p w14:paraId="7E168F04" w14:textId="77777777" w:rsidR="004C7B7C" w:rsidRPr="000165BE" w:rsidRDefault="004C7B7C" w:rsidP="004C7B7C">
            <w:pPr>
              <w:tabs>
                <w:tab w:val="left" w:pos="3274"/>
              </w:tabs>
              <w:jc w:val="center"/>
              <w:rPr>
                <w:rFonts w:cstheme="minorHAnsi"/>
                <w:b/>
              </w:rPr>
            </w:pPr>
            <w:r w:rsidRPr="000165BE">
              <w:rPr>
                <w:rFonts w:cstheme="minorHAnsi"/>
                <w:b/>
              </w:rPr>
              <w:t>€</w:t>
            </w:r>
          </w:p>
        </w:tc>
      </w:tr>
    </w:tbl>
    <w:p w14:paraId="48A9224C" w14:textId="77777777" w:rsidR="004C7B7C" w:rsidRPr="000165BE" w:rsidRDefault="004C7B7C" w:rsidP="00FD56C7">
      <w:pPr>
        <w:tabs>
          <w:tab w:val="left" w:pos="3274"/>
        </w:tabs>
        <w:spacing w:after="0"/>
        <w:rPr>
          <w:rFonts w:cstheme="minorHAnsi"/>
        </w:rPr>
      </w:pPr>
    </w:p>
    <w:p w14:paraId="21BD183A" w14:textId="6261F861" w:rsidR="00063FE6" w:rsidRDefault="00833ABB" w:rsidP="00833ABB">
      <w:pPr>
        <w:pStyle w:val="Heading2"/>
      </w:pPr>
      <w:r>
        <w:rPr>
          <w:rFonts w:asciiTheme="minorHAnsi" w:hAnsiTheme="minorHAnsi"/>
          <w:color w:val="1F497D" w:themeColor="text2"/>
          <w:sz w:val="24"/>
          <w:szCs w:val="24"/>
          <w:u w:val="single"/>
        </w:rPr>
        <w:t xml:space="preserve">SECTION D: </w:t>
      </w:r>
      <w:r w:rsidR="00063FE6" w:rsidRPr="00833ABB">
        <w:rPr>
          <w:rFonts w:asciiTheme="minorHAnsi" w:hAnsiTheme="minorHAnsi"/>
          <w:color w:val="1F497D" w:themeColor="text2"/>
          <w:sz w:val="24"/>
          <w:szCs w:val="24"/>
          <w:u w:val="single"/>
        </w:rPr>
        <w:t>APPROVALS &amp; SIGNATURES</w:t>
      </w:r>
    </w:p>
    <w:p w14:paraId="6E5732DF" w14:textId="338DDBE1" w:rsidR="00063FE6" w:rsidRPr="00EF3C4E" w:rsidRDefault="00063FE6" w:rsidP="00063FE6">
      <w:pPr>
        <w:pStyle w:val="Heading2"/>
        <w:rPr>
          <w:rFonts w:asciiTheme="minorHAnsi" w:hAnsiTheme="minorHAnsi"/>
          <w:color w:val="365F91" w:themeColor="accent1" w:themeShade="BF"/>
          <w:sz w:val="22"/>
          <w:szCs w:val="22"/>
        </w:rPr>
      </w:pPr>
      <w:r>
        <w:rPr>
          <w:rFonts w:asciiTheme="minorHAnsi" w:hAnsiTheme="minorHAnsi"/>
          <w:color w:val="365F91" w:themeColor="accent1" w:themeShade="BF"/>
          <w:sz w:val="22"/>
          <w:szCs w:val="22"/>
        </w:rPr>
        <w:t>T</w:t>
      </w:r>
      <w:r w:rsidRPr="00EF3C4E">
        <w:rPr>
          <w:rFonts w:asciiTheme="minorHAnsi" w:hAnsiTheme="minorHAnsi"/>
          <w:color w:val="365F91" w:themeColor="accent1" w:themeShade="BF"/>
          <w:sz w:val="22"/>
          <w:szCs w:val="22"/>
        </w:rPr>
        <w:t xml:space="preserve">he Officer Responsible </w:t>
      </w:r>
      <w:r w:rsidR="00C45BA7">
        <w:rPr>
          <w:rFonts w:asciiTheme="minorHAnsi" w:hAnsiTheme="minorHAnsi"/>
          <w:color w:val="365F91" w:themeColor="accent1" w:themeShade="BF"/>
          <w:sz w:val="22"/>
          <w:szCs w:val="22"/>
        </w:rPr>
        <w:t>f</w:t>
      </w:r>
      <w:r w:rsidRPr="00EF3C4E">
        <w:rPr>
          <w:rFonts w:asciiTheme="minorHAnsi" w:hAnsiTheme="minorHAnsi"/>
          <w:color w:val="365F91" w:themeColor="accent1" w:themeShade="BF"/>
          <w:sz w:val="22"/>
          <w:szCs w:val="22"/>
        </w:rPr>
        <w:t xml:space="preserve">or Administering </w:t>
      </w:r>
      <w:r w:rsidR="00C45BA7">
        <w:rPr>
          <w:rFonts w:asciiTheme="minorHAnsi" w:hAnsiTheme="minorHAnsi"/>
          <w:color w:val="365F91" w:themeColor="accent1" w:themeShade="BF"/>
          <w:sz w:val="22"/>
          <w:szCs w:val="22"/>
        </w:rPr>
        <w:t>a</w:t>
      </w:r>
      <w:r w:rsidRPr="00EF3C4E">
        <w:rPr>
          <w:rFonts w:asciiTheme="minorHAnsi" w:hAnsiTheme="minorHAnsi"/>
          <w:color w:val="365F91" w:themeColor="accent1" w:themeShade="BF"/>
          <w:sz w:val="22"/>
          <w:szCs w:val="22"/>
        </w:rPr>
        <w:t xml:space="preserve">ny Grant Awarded </w:t>
      </w:r>
      <w:r w:rsidR="00C45BA7">
        <w:rPr>
          <w:rFonts w:asciiTheme="minorHAnsi" w:hAnsiTheme="minorHAnsi"/>
          <w:color w:val="365F91" w:themeColor="accent1" w:themeShade="BF"/>
          <w:sz w:val="22"/>
          <w:szCs w:val="22"/>
        </w:rPr>
        <w:t>m</w:t>
      </w:r>
      <w:r w:rsidRPr="00EF3C4E">
        <w:rPr>
          <w:rFonts w:asciiTheme="minorHAnsi" w:hAnsiTheme="minorHAnsi"/>
          <w:color w:val="365F91" w:themeColor="accent1" w:themeShade="BF"/>
          <w:sz w:val="22"/>
          <w:szCs w:val="22"/>
        </w:rPr>
        <w:t>ust Complete and Sign Below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063FE6" w:rsidRPr="0039573F" w14:paraId="2EB89637" w14:textId="77777777" w:rsidTr="002F77A0">
        <w:trPr>
          <w:trHeight w:val="513"/>
        </w:trPr>
        <w:tc>
          <w:tcPr>
            <w:tcW w:w="9598" w:type="dxa"/>
          </w:tcPr>
          <w:p w14:paraId="224791FF" w14:textId="77777777" w:rsidR="00063FE6" w:rsidRPr="0039573F" w:rsidRDefault="00063FE6" w:rsidP="002F77A0">
            <w:pPr>
              <w:rPr>
                <w:b/>
              </w:rPr>
            </w:pPr>
            <w:r w:rsidRPr="0039573F">
              <w:rPr>
                <w:b/>
              </w:rPr>
              <w:t>Name of Officer</w:t>
            </w:r>
          </w:p>
        </w:tc>
      </w:tr>
      <w:tr w:rsidR="00063FE6" w:rsidRPr="0039573F" w14:paraId="70A9A4F4" w14:textId="77777777" w:rsidTr="002F77A0">
        <w:trPr>
          <w:trHeight w:val="544"/>
        </w:trPr>
        <w:tc>
          <w:tcPr>
            <w:tcW w:w="9598" w:type="dxa"/>
          </w:tcPr>
          <w:p w14:paraId="7A6786C1" w14:textId="77777777" w:rsidR="00063FE6" w:rsidRPr="0039573F" w:rsidRDefault="00063FE6" w:rsidP="002F77A0">
            <w:r w:rsidRPr="0039573F">
              <w:rPr>
                <w:b/>
              </w:rPr>
              <w:t>Position held</w:t>
            </w:r>
          </w:p>
        </w:tc>
      </w:tr>
      <w:tr w:rsidR="00063FE6" w:rsidRPr="0039573F" w14:paraId="646D1FE4" w14:textId="77777777" w:rsidTr="002F77A0">
        <w:trPr>
          <w:trHeight w:val="544"/>
        </w:trPr>
        <w:tc>
          <w:tcPr>
            <w:tcW w:w="9598" w:type="dxa"/>
          </w:tcPr>
          <w:p w14:paraId="372A14CF" w14:textId="77777777" w:rsidR="00063FE6" w:rsidRPr="0039573F" w:rsidRDefault="00063FE6" w:rsidP="002F77A0">
            <w:r w:rsidRPr="0039573F">
              <w:rPr>
                <w:b/>
              </w:rPr>
              <w:t>Address</w:t>
            </w:r>
          </w:p>
        </w:tc>
      </w:tr>
      <w:tr w:rsidR="00063FE6" w:rsidRPr="0039573F" w14:paraId="014C1252" w14:textId="77777777" w:rsidTr="002F77A0">
        <w:trPr>
          <w:trHeight w:val="513"/>
        </w:trPr>
        <w:tc>
          <w:tcPr>
            <w:tcW w:w="9598" w:type="dxa"/>
          </w:tcPr>
          <w:p w14:paraId="496D4DBC" w14:textId="77777777" w:rsidR="00063FE6" w:rsidRPr="0039573F" w:rsidRDefault="00063FE6" w:rsidP="002F77A0">
            <w:r w:rsidRPr="0039573F">
              <w:rPr>
                <w:b/>
              </w:rPr>
              <w:t xml:space="preserve">Telephone </w:t>
            </w:r>
          </w:p>
        </w:tc>
      </w:tr>
      <w:tr w:rsidR="00063FE6" w:rsidRPr="0039573F" w14:paraId="46639A5D" w14:textId="77777777" w:rsidTr="002F77A0">
        <w:trPr>
          <w:trHeight w:val="544"/>
        </w:trPr>
        <w:tc>
          <w:tcPr>
            <w:tcW w:w="9598" w:type="dxa"/>
          </w:tcPr>
          <w:p w14:paraId="5E679247" w14:textId="77777777" w:rsidR="00063FE6" w:rsidRPr="0039573F" w:rsidRDefault="00063FE6" w:rsidP="002F77A0">
            <w:r w:rsidRPr="0039573F">
              <w:rPr>
                <w:b/>
              </w:rPr>
              <w:t>Email</w:t>
            </w:r>
          </w:p>
        </w:tc>
      </w:tr>
      <w:tr w:rsidR="00063FE6" w:rsidRPr="0039573F" w14:paraId="2375D9F3" w14:textId="77777777" w:rsidTr="002F77A0">
        <w:trPr>
          <w:trHeight w:val="513"/>
        </w:trPr>
        <w:tc>
          <w:tcPr>
            <w:tcW w:w="9598" w:type="dxa"/>
          </w:tcPr>
          <w:p w14:paraId="7625CEA7" w14:textId="77777777" w:rsidR="00063FE6" w:rsidRPr="0039573F" w:rsidRDefault="00063FE6" w:rsidP="002F77A0">
            <w:r w:rsidRPr="0039573F">
              <w:rPr>
                <w:b/>
              </w:rPr>
              <w:t xml:space="preserve">Signature </w:t>
            </w:r>
          </w:p>
        </w:tc>
      </w:tr>
      <w:tr w:rsidR="00063FE6" w:rsidRPr="0039573F" w14:paraId="0A16793B" w14:textId="77777777" w:rsidTr="002F77A0">
        <w:trPr>
          <w:trHeight w:val="544"/>
        </w:trPr>
        <w:tc>
          <w:tcPr>
            <w:tcW w:w="9598" w:type="dxa"/>
          </w:tcPr>
          <w:p w14:paraId="7B370DB9" w14:textId="77777777" w:rsidR="00063FE6" w:rsidRPr="0039573F" w:rsidRDefault="00063FE6" w:rsidP="002F77A0">
            <w:r w:rsidRPr="0039573F">
              <w:rPr>
                <w:b/>
              </w:rPr>
              <w:t>Date</w:t>
            </w:r>
          </w:p>
        </w:tc>
      </w:tr>
    </w:tbl>
    <w:p w14:paraId="5337D5E2" w14:textId="4AAE321E" w:rsidR="00063FE6" w:rsidRPr="00833ABB" w:rsidRDefault="00063FE6" w:rsidP="00833ABB">
      <w:pPr>
        <w:pStyle w:val="Heading3"/>
        <w:rPr>
          <w:rFonts w:asciiTheme="minorHAnsi" w:hAnsiTheme="minorHAnsi"/>
          <w:b/>
          <w:bCs/>
          <w:color w:val="365F91" w:themeColor="accent1" w:themeShade="BF"/>
          <w:sz w:val="22"/>
          <w:szCs w:val="22"/>
          <w:lang w:val="en-GB"/>
        </w:rPr>
      </w:pPr>
      <w:r w:rsidRPr="00833ABB">
        <w:rPr>
          <w:rFonts w:asciiTheme="minorHAnsi" w:hAnsiTheme="minorHAnsi"/>
          <w:b/>
          <w:bCs/>
          <w:color w:val="365F91" w:themeColor="accent1" w:themeShade="BF"/>
          <w:sz w:val="22"/>
          <w:szCs w:val="22"/>
          <w:lang w:val="en-GB"/>
        </w:rPr>
        <w:t>Principal Investigator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063FE6" w:rsidRPr="000E3F14" w14:paraId="6625534E" w14:textId="77777777" w:rsidTr="002F77A0">
        <w:trPr>
          <w:trHeight w:val="838"/>
        </w:trPr>
        <w:tc>
          <w:tcPr>
            <w:tcW w:w="9583" w:type="dxa"/>
          </w:tcPr>
          <w:p w14:paraId="2015247B" w14:textId="77777777" w:rsidR="00063FE6" w:rsidRPr="000E3F14" w:rsidRDefault="00063FE6" w:rsidP="002F77A0">
            <w:pPr>
              <w:rPr>
                <w:b/>
              </w:rPr>
            </w:pPr>
            <w:r w:rsidRPr="000E3F14">
              <w:rPr>
                <w:b/>
              </w:rPr>
              <w:t xml:space="preserve">Signature </w:t>
            </w:r>
          </w:p>
        </w:tc>
      </w:tr>
      <w:tr w:rsidR="00063FE6" w:rsidRPr="000E3F14" w14:paraId="489E3F88" w14:textId="77777777" w:rsidTr="002F77A0">
        <w:trPr>
          <w:trHeight w:val="838"/>
        </w:trPr>
        <w:tc>
          <w:tcPr>
            <w:tcW w:w="9583" w:type="dxa"/>
          </w:tcPr>
          <w:p w14:paraId="40F9C242" w14:textId="77777777" w:rsidR="00063FE6" w:rsidRPr="000E3F14" w:rsidRDefault="00063FE6" w:rsidP="002F77A0">
            <w:pPr>
              <w:rPr>
                <w:b/>
              </w:rPr>
            </w:pPr>
            <w:r w:rsidRPr="000E3F14">
              <w:rPr>
                <w:b/>
              </w:rPr>
              <w:t>Date</w:t>
            </w:r>
          </w:p>
        </w:tc>
      </w:tr>
    </w:tbl>
    <w:p w14:paraId="3E065DD0" w14:textId="77777777" w:rsidR="00063FE6" w:rsidRPr="007253CE" w:rsidRDefault="00063FE6" w:rsidP="00FD56C7">
      <w:pPr>
        <w:tabs>
          <w:tab w:val="left" w:pos="3274"/>
        </w:tabs>
        <w:spacing w:after="0"/>
        <w:rPr>
          <w:smallCaps/>
          <w:sz w:val="20"/>
          <w:szCs w:val="20"/>
        </w:rPr>
      </w:pPr>
    </w:p>
    <w:sectPr w:rsidR="00063FE6" w:rsidRPr="007253CE" w:rsidSect="000165BE">
      <w:headerReference w:type="default" r:id="rId13"/>
      <w:pgSz w:w="11906" w:h="16838"/>
      <w:pgMar w:top="1440" w:right="1440" w:bottom="1440" w:left="1440" w:header="708" w:footer="708" w:gutter="0"/>
      <w:pgBorders w:offsetFrom="page">
        <w:top w:val="single" w:sz="8" w:space="24" w:color="1F497D" w:themeColor="text2"/>
        <w:left w:val="single" w:sz="8" w:space="24" w:color="1F497D" w:themeColor="text2"/>
        <w:bottom w:val="single" w:sz="8" w:space="24" w:color="1F497D" w:themeColor="text2"/>
        <w:right w:val="single" w:sz="8" w:space="24" w:color="1F497D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2D566" w14:textId="77777777" w:rsidR="00546205" w:rsidRDefault="00546205" w:rsidP="001D1FC1">
      <w:pPr>
        <w:spacing w:after="0" w:line="240" w:lineRule="auto"/>
      </w:pPr>
      <w:r>
        <w:separator/>
      </w:r>
    </w:p>
  </w:endnote>
  <w:endnote w:type="continuationSeparator" w:id="0">
    <w:p w14:paraId="2D82E245" w14:textId="77777777" w:rsidR="00546205" w:rsidRDefault="00546205" w:rsidP="001D1FC1">
      <w:pPr>
        <w:spacing w:after="0" w:line="240" w:lineRule="auto"/>
      </w:pPr>
      <w:r>
        <w:continuationSeparator/>
      </w:r>
    </w:p>
  </w:endnote>
  <w:endnote w:type="continuationNotice" w:id="1">
    <w:p w14:paraId="5E2E59E4" w14:textId="77777777" w:rsidR="00546205" w:rsidRDefault="005462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929282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5398B" w14:textId="07312A64" w:rsidR="004C7B7C" w:rsidRDefault="001C26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8A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4ED6B6D" w14:textId="77777777" w:rsidR="004C7B7C" w:rsidRDefault="004C7B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11426" w14:textId="77777777" w:rsidR="00546205" w:rsidRDefault="00546205" w:rsidP="001D1FC1">
      <w:pPr>
        <w:spacing w:after="0" w:line="240" w:lineRule="auto"/>
      </w:pPr>
      <w:r>
        <w:separator/>
      </w:r>
    </w:p>
  </w:footnote>
  <w:footnote w:type="continuationSeparator" w:id="0">
    <w:p w14:paraId="1276F67C" w14:textId="77777777" w:rsidR="00546205" w:rsidRDefault="00546205" w:rsidP="001D1FC1">
      <w:pPr>
        <w:spacing w:after="0" w:line="240" w:lineRule="auto"/>
      </w:pPr>
      <w:r>
        <w:continuationSeparator/>
      </w:r>
    </w:p>
  </w:footnote>
  <w:footnote w:type="continuationNotice" w:id="1">
    <w:p w14:paraId="797D99F7" w14:textId="77777777" w:rsidR="00546205" w:rsidRDefault="005462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6ADFD" w14:textId="70056167" w:rsidR="000165BE" w:rsidRPr="00A90D1E" w:rsidRDefault="000525C6" w:rsidP="00562F76">
    <w:pPr>
      <w:pStyle w:val="Header"/>
      <w:jc w:val="center"/>
      <w:rPr>
        <w:rFonts w:cstheme="minorHAnsi"/>
      </w:rPr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EF2904" wp14:editId="5F8AFD7A">
              <wp:simplePos x="0" y="0"/>
              <wp:positionH relativeFrom="column">
                <wp:posOffset>-525780</wp:posOffset>
              </wp:positionH>
              <wp:positionV relativeFrom="paragraph">
                <wp:posOffset>-137160</wp:posOffset>
              </wp:positionV>
              <wp:extent cx="1569720" cy="4667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9720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0537C7" w14:textId="0C9B880A" w:rsidR="000165BE" w:rsidRDefault="000165BE" w:rsidP="000165BE">
                          <w:r>
                            <w:t xml:space="preserve"> </w:t>
                          </w:r>
                          <w:r>
                            <w:rPr>
                              <w:rFonts w:eastAsiaTheme="majorEastAsia" w:cstheme="majorBidi"/>
                              <w:b/>
                              <w:bCs/>
                              <w:noProof/>
                              <w:color w:val="244061" w:themeColor="accent1" w:themeShade="80"/>
                              <w:sz w:val="26"/>
                              <w:szCs w:val="26"/>
                              <w:lang w:eastAsia="en-IE"/>
                            </w:rPr>
                            <w:t xml:space="preserve">  </w:t>
                          </w:r>
                          <w:r w:rsidR="00BC7D6B">
                            <w:rPr>
                              <w:noProof/>
                              <w:lang w:eastAsia="en-IE"/>
                            </w:rPr>
                            <w:drawing>
                              <wp:inline distT="0" distB="0" distL="0" distR="0" wp14:anchorId="45BE93B1" wp14:editId="72391E22">
                                <wp:extent cx="1127125" cy="375285"/>
                                <wp:effectExtent l="0" t="0" r="0" b="0"/>
                                <wp:docPr id="3" name="Picture 3" descr="A picture containing clip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INHED_RGB_Logo.jp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7125" cy="3752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EF290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1.4pt;margin-top:-10.8pt;width:123.6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" stroked="f">
              <v:textbox>
                <w:txbxContent>
                  <w:p w14:paraId="060537C7" w14:textId="0C9B880A" w:rsidR="000165BE" w:rsidRDefault="000165BE" w:rsidP="000165BE">
                    <w:r>
                      <w:t xml:space="preserve"> </w:t>
                    </w:r>
                    <w:r>
                      <w:rPr>
                        <w:rFonts w:eastAsiaTheme="majorEastAsia" w:cstheme="majorBidi"/>
                        <w:b/>
                        <w:bCs/>
                        <w:noProof/>
                        <w:color w:val="244061" w:themeColor="accent1" w:themeShade="80"/>
                        <w:sz w:val="26"/>
                        <w:szCs w:val="26"/>
                        <w:lang w:eastAsia="en-IE"/>
                      </w:rPr>
                      <w:t xml:space="preserve">  </w:t>
                    </w:r>
                    <w:r w:rsidR="00BC7D6B">
                      <w:rPr>
                        <w:noProof/>
                        <w:lang w:eastAsia="en-IE"/>
                      </w:rPr>
                      <w:drawing>
                        <wp:inline distT="0" distB="0" distL="0" distR="0" wp14:anchorId="45BE93B1" wp14:editId="72391E22">
                          <wp:extent cx="1127125" cy="375285"/>
                          <wp:effectExtent l="0" t="0" r="0" b="0"/>
                          <wp:docPr id="3" name="Picture 3" descr="A picture containing clip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INHED_RGB_Logo.jpg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7125" cy="3752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B354D">
      <w:rPr>
        <w:rStyle w:val="Heading1Char"/>
        <w:rFonts w:asciiTheme="minorHAnsi" w:hAnsiTheme="minorHAnsi" w:cstheme="minorHAnsi"/>
        <w:color w:val="244061" w:themeColor="accent1" w:themeShade="80"/>
        <w:sz w:val="30"/>
        <w:szCs w:val="30"/>
      </w:rPr>
      <w:t xml:space="preserve">Health Professions </w:t>
    </w:r>
    <w:r w:rsidR="00C25FA0">
      <w:rPr>
        <w:rStyle w:val="Heading1Char"/>
        <w:rFonts w:asciiTheme="minorHAnsi" w:hAnsiTheme="minorHAnsi" w:cstheme="minorHAnsi"/>
        <w:color w:val="244061" w:themeColor="accent1" w:themeShade="80"/>
        <w:sz w:val="30"/>
        <w:szCs w:val="30"/>
      </w:rPr>
      <w:t xml:space="preserve">Education </w:t>
    </w:r>
    <w:r w:rsidR="00BB354D">
      <w:rPr>
        <w:rStyle w:val="Heading1Char"/>
        <w:rFonts w:asciiTheme="minorHAnsi" w:hAnsiTheme="minorHAnsi" w:cstheme="minorHAnsi"/>
        <w:color w:val="244061" w:themeColor="accent1" w:themeShade="80"/>
        <w:sz w:val="30"/>
        <w:szCs w:val="30"/>
      </w:rPr>
      <w:t>R</w:t>
    </w:r>
    <w:r w:rsidR="000165BE">
      <w:rPr>
        <w:rStyle w:val="Heading1Char"/>
        <w:rFonts w:asciiTheme="minorHAnsi" w:hAnsiTheme="minorHAnsi" w:cstheme="minorHAnsi"/>
        <w:color w:val="244061" w:themeColor="accent1" w:themeShade="80"/>
        <w:sz w:val="30"/>
        <w:szCs w:val="30"/>
      </w:rPr>
      <w:t>esearch Grant</w:t>
    </w:r>
  </w:p>
  <w:p w14:paraId="3C7DA1FF" w14:textId="77777777" w:rsidR="001D1FC1" w:rsidRDefault="001D1FC1">
    <w:pPr>
      <w:pStyle w:val="Header"/>
    </w:pPr>
  </w:p>
  <w:p w14:paraId="3ABC7A5F" w14:textId="77777777" w:rsidR="001D1FC1" w:rsidRDefault="001D1F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C4D85" w14:textId="77777777" w:rsidR="007253CE" w:rsidRDefault="007253CE">
    <w:pPr>
      <w:pStyle w:val="Header"/>
    </w:pPr>
  </w:p>
  <w:p w14:paraId="6826AC53" w14:textId="77777777" w:rsidR="007253CE" w:rsidRDefault="007253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A056C"/>
    <w:multiLevelType w:val="hybridMultilevel"/>
    <w:tmpl w:val="6A6637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701D9"/>
    <w:multiLevelType w:val="hybridMultilevel"/>
    <w:tmpl w:val="53DA662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7845944">
    <w:abstractNumId w:val="0"/>
  </w:num>
  <w:num w:numId="2" w16cid:durableId="1293026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GIDCzNLA0tDYxNjEyUdpeDU4uLM/DyQAsNaAEeWNFUsAAAA"/>
    <w:docVar w:name="dgnword-docGUID" w:val="{B6EF3050-C73D-4938-8C1D-3BD6D44D40EA}"/>
    <w:docVar w:name="dgnword-eventsink" w:val="92536240"/>
  </w:docVars>
  <w:rsids>
    <w:rsidRoot w:val="001D1FC1"/>
    <w:rsid w:val="000165BE"/>
    <w:rsid w:val="00042D15"/>
    <w:rsid w:val="00046D61"/>
    <w:rsid w:val="000525C6"/>
    <w:rsid w:val="000619E1"/>
    <w:rsid w:val="00063FE6"/>
    <w:rsid w:val="00097594"/>
    <w:rsid w:val="000C6A59"/>
    <w:rsid w:val="000D1895"/>
    <w:rsid w:val="000F2EC8"/>
    <w:rsid w:val="001167BC"/>
    <w:rsid w:val="00124C83"/>
    <w:rsid w:val="00141348"/>
    <w:rsid w:val="00151188"/>
    <w:rsid w:val="001A356D"/>
    <w:rsid w:val="001C268B"/>
    <w:rsid w:val="001D1FC1"/>
    <w:rsid w:val="0023265D"/>
    <w:rsid w:val="002347BA"/>
    <w:rsid w:val="0029399F"/>
    <w:rsid w:val="002A7C9D"/>
    <w:rsid w:val="002B6445"/>
    <w:rsid w:val="002C0F05"/>
    <w:rsid w:val="002E2142"/>
    <w:rsid w:val="002F404A"/>
    <w:rsid w:val="002F43E2"/>
    <w:rsid w:val="002F67FF"/>
    <w:rsid w:val="002F77A0"/>
    <w:rsid w:val="00360889"/>
    <w:rsid w:val="00370C4E"/>
    <w:rsid w:val="00391DC4"/>
    <w:rsid w:val="003A7FFA"/>
    <w:rsid w:val="003B04BA"/>
    <w:rsid w:val="003C56BA"/>
    <w:rsid w:val="003E57F8"/>
    <w:rsid w:val="003F1C5C"/>
    <w:rsid w:val="00441FCC"/>
    <w:rsid w:val="00486C4F"/>
    <w:rsid w:val="00491B3D"/>
    <w:rsid w:val="004C7B7C"/>
    <w:rsid w:val="004E2005"/>
    <w:rsid w:val="004F46FA"/>
    <w:rsid w:val="0052682E"/>
    <w:rsid w:val="00546205"/>
    <w:rsid w:val="00562F76"/>
    <w:rsid w:val="0058180C"/>
    <w:rsid w:val="00591B59"/>
    <w:rsid w:val="00596434"/>
    <w:rsid w:val="005B7030"/>
    <w:rsid w:val="0062753C"/>
    <w:rsid w:val="00654880"/>
    <w:rsid w:val="00680D22"/>
    <w:rsid w:val="006A6E1E"/>
    <w:rsid w:val="00716F07"/>
    <w:rsid w:val="007253CE"/>
    <w:rsid w:val="00763690"/>
    <w:rsid w:val="00763D51"/>
    <w:rsid w:val="00791638"/>
    <w:rsid w:val="007A4757"/>
    <w:rsid w:val="007B500A"/>
    <w:rsid w:val="0080794B"/>
    <w:rsid w:val="00807E90"/>
    <w:rsid w:val="00833ABB"/>
    <w:rsid w:val="008459D8"/>
    <w:rsid w:val="00861CB5"/>
    <w:rsid w:val="0090770D"/>
    <w:rsid w:val="0091168B"/>
    <w:rsid w:val="00937D9D"/>
    <w:rsid w:val="009E1CB4"/>
    <w:rsid w:val="009E4A20"/>
    <w:rsid w:val="009F213A"/>
    <w:rsid w:val="00A3475F"/>
    <w:rsid w:val="00A65913"/>
    <w:rsid w:val="00AC6209"/>
    <w:rsid w:val="00BB354D"/>
    <w:rsid w:val="00BC01D3"/>
    <w:rsid w:val="00BC7D6B"/>
    <w:rsid w:val="00C04DB0"/>
    <w:rsid w:val="00C25FA0"/>
    <w:rsid w:val="00C36AA8"/>
    <w:rsid w:val="00C45BA7"/>
    <w:rsid w:val="00C73835"/>
    <w:rsid w:val="00C931FB"/>
    <w:rsid w:val="00C95D7B"/>
    <w:rsid w:val="00CD5D69"/>
    <w:rsid w:val="00CE1280"/>
    <w:rsid w:val="00D128FF"/>
    <w:rsid w:val="00D7067B"/>
    <w:rsid w:val="00D80D5F"/>
    <w:rsid w:val="00D939DC"/>
    <w:rsid w:val="00DC4051"/>
    <w:rsid w:val="00DD68A8"/>
    <w:rsid w:val="00E15849"/>
    <w:rsid w:val="00E264F8"/>
    <w:rsid w:val="00E927AB"/>
    <w:rsid w:val="00E97FCB"/>
    <w:rsid w:val="00EF042A"/>
    <w:rsid w:val="00F95945"/>
    <w:rsid w:val="00F962F4"/>
    <w:rsid w:val="00FD56C7"/>
    <w:rsid w:val="00FE78F9"/>
    <w:rsid w:val="1FA5DF67"/>
    <w:rsid w:val="35C72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DED48A"/>
  <w15:docId w15:val="{942D8CB2-D9BC-42F3-A90C-32DC663D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C83"/>
  </w:style>
  <w:style w:type="paragraph" w:styleId="Heading1">
    <w:name w:val="heading 1"/>
    <w:basedOn w:val="Normal"/>
    <w:next w:val="Normal"/>
    <w:link w:val="Heading1Char"/>
    <w:uiPriority w:val="9"/>
    <w:qFormat/>
    <w:rsid w:val="000165BE"/>
    <w:pPr>
      <w:keepNext/>
      <w:keepLines/>
      <w:spacing w:before="480" w:after="0" w:line="259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ABB"/>
    <w:pPr>
      <w:keepNext/>
      <w:keepLines/>
      <w:spacing w:before="200" w:after="120" w:line="259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3ABB"/>
    <w:pPr>
      <w:keepNext/>
      <w:keepLines/>
      <w:spacing w:before="60" w:after="12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1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FC1"/>
  </w:style>
  <w:style w:type="paragraph" w:styleId="Footer">
    <w:name w:val="footer"/>
    <w:basedOn w:val="Normal"/>
    <w:link w:val="FooterChar"/>
    <w:uiPriority w:val="99"/>
    <w:unhideWhenUsed/>
    <w:rsid w:val="001D1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FC1"/>
  </w:style>
  <w:style w:type="paragraph" w:styleId="BalloonText">
    <w:name w:val="Balloon Text"/>
    <w:basedOn w:val="Normal"/>
    <w:link w:val="BalloonTextChar"/>
    <w:uiPriority w:val="99"/>
    <w:semiHidden/>
    <w:unhideWhenUsed/>
    <w:rsid w:val="001D1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F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7FCB"/>
    <w:pPr>
      <w:ind w:left="720"/>
      <w:contextualSpacing/>
    </w:pPr>
  </w:style>
  <w:style w:type="table" w:styleId="TableGrid">
    <w:name w:val="Table Grid"/>
    <w:basedOn w:val="TableNormal"/>
    <w:uiPriority w:val="39"/>
    <w:rsid w:val="00725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165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33AB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C268B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268B"/>
    <w:rPr>
      <w:rFonts w:ascii="Lucida Grande" w:hAnsi="Lucida Grande" w:cs="Lucida Grande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D5D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D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D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D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D69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33AB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626479FD78C44C961CB91816675470" ma:contentTypeVersion="7" ma:contentTypeDescription="Create a new document." ma:contentTypeScope="" ma:versionID="350e9ccb869003e2a6703cdab91a0b83">
  <xsd:schema xmlns:xsd="http://www.w3.org/2001/XMLSchema" xmlns:xs="http://www.w3.org/2001/XMLSchema" xmlns:p="http://schemas.microsoft.com/office/2006/metadata/properties" xmlns:ns3="d1ac91c4-9f02-4eca-84e8-8beb613dd474" xmlns:ns4="285b1c0a-d46e-451f-8329-4ece381baae6" targetNamespace="http://schemas.microsoft.com/office/2006/metadata/properties" ma:root="true" ma:fieldsID="73ca85932c8834e791bc03fe6b2dd61d" ns3:_="" ns4:_="">
    <xsd:import namespace="d1ac91c4-9f02-4eca-84e8-8beb613dd474"/>
    <xsd:import namespace="285b1c0a-d46e-451f-8329-4ece381baa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c91c4-9f02-4eca-84e8-8beb613dd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b1c0a-d46e-451f-8329-4ece381ba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E3F63-1595-4B4A-8002-C1BECDE61E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68A59F-7607-4DDA-B516-92DE65C9A1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A0F775-096E-48BC-89FC-2B976AB4D2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B87F7A-A1CD-41E0-8D43-0C0E5C0F1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ac91c4-9f02-4eca-84e8-8beb613dd474"/>
    <ds:schemaRef ds:uri="285b1c0a-d46e-451f-8329-4ece381ba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35</Words>
  <Characters>1341</Characters>
  <Application>Microsoft Office Word</Application>
  <DocSecurity>0</DocSecurity>
  <Lines>11</Lines>
  <Paragraphs>3</Paragraphs>
  <ScaleCrop>false</ScaleCrop>
  <Company>NUI Galway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Creedon</dc:creator>
  <cp:keywords/>
  <cp:lastModifiedBy>INHED INHED</cp:lastModifiedBy>
  <cp:revision>2</cp:revision>
  <dcterms:created xsi:type="dcterms:W3CDTF">2026-03-30T16:13:00Z</dcterms:created>
  <dcterms:modified xsi:type="dcterms:W3CDTF">2026-03-3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626479FD78C44C961CB91816675470</vt:lpwstr>
  </property>
  <property fmtid="{D5CDD505-2E9C-101B-9397-08002B2CF9AE}" pid="3" name="GrammarlyDocumentId">
    <vt:lpwstr>aa3a253b06aeb6c6621736c1b94cb1598d80da0974801ac0ec6f88b6b501ca44</vt:lpwstr>
  </property>
</Properties>
</file>